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183" w:type="dxa"/>
        <w:tblInd w:w="-905" w:type="dxa"/>
        <w:tblLook w:val="04A0" w:firstRow="1" w:lastRow="0" w:firstColumn="1" w:lastColumn="0" w:noHBand="0" w:noVBand="1"/>
      </w:tblPr>
      <w:tblGrid>
        <w:gridCol w:w="2880"/>
        <w:gridCol w:w="8303"/>
      </w:tblGrid>
      <w:tr w:rsidR="00E96B90" w:rsidRPr="00F45578" w:rsidTr="00A10E45">
        <w:tc>
          <w:tcPr>
            <w:tcW w:w="11183" w:type="dxa"/>
            <w:gridSpan w:val="2"/>
          </w:tcPr>
          <w:p w:rsidR="00043B1D" w:rsidRDefault="00667DB6" w:rsidP="00A10E45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sz w:val="40"/>
                <w:szCs w:val="40"/>
              </w:rPr>
            </w:pPr>
            <w:r w:rsidRPr="00F45578">
              <w:rPr>
                <w:rFonts w:ascii="Arial" w:hAnsi="Arial" w:cs="Arial"/>
                <w:sz w:val="40"/>
                <w:szCs w:val="40"/>
              </w:rPr>
              <w:t>Volunteer Role:</w:t>
            </w:r>
            <w:r w:rsidR="00051DA2" w:rsidRPr="00F45578">
              <w:rPr>
                <w:rFonts w:ascii="Arial" w:hAnsi="Arial" w:cs="Arial"/>
                <w:sz w:val="40"/>
                <w:szCs w:val="40"/>
              </w:rPr>
              <w:t xml:space="preserve"> </w:t>
            </w:r>
            <w:r w:rsidR="008C6132">
              <w:rPr>
                <w:rFonts w:ascii="Arial" w:hAnsi="Arial" w:cs="Arial"/>
                <w:sz w:val="40"/>
                <w:szCs w:val="40"/>
              </w:rPr>
              <w:t>`</w:t>
            </w:r>
            <w:r w:rsidR="008C6132" w:rsidRPr="008C6132">
              <w:rPr>
                <w:rFonts w:ascii="Arial" w:hAnsi="Arial" w:cs="Arial"/>
                <w:b w:val="0"/>
                <w:sz w:val="40"/>
                <w:szCs w:val="40"/>
              </w:rPr>
              <w:t>Tools Company</w:t>
            </w:r>
            <w:r w:rsidR="008C6132">
              <w:rPr>
                <w:rFonts w:ascii="Arial" w:hAnsi="Arial" w:cs="Arial"/>
                <w:b w:val="0"/>
                <w:sz w:val="40"/>
                <w:szCs w:val="40"/>
              </w:rPr>
              <w:t>’</w:t>
            </w:r>
            <w:r w:rsidR="008C6132" w:rsidRPr="008C6132">
              <w:rPr>
                <w:rFonts w:ascii="Arial" w:hAnsi="Arial" w:cs="Arial"/>
                <w:b w:val="0"/>
                <w:sz w:val="40"/>
                <w:szCs w:val="40"/>
              </w:rPr>
              <w:t xml:space="preserve"> </w:t>
            </w:r>
            <w:r w:rsidR="007A331E">
              <w:rPr>
                <w:rFonts w:ascii="Arial" w:hAnsi="Arial" w:cs="Arial"/>
                <w:b w:val="0"/>
                <w:sz w:val="40"/>
                <w:szCs w:val="40"/>
              </w:rPr>
              <w:t>Buddy</w:t>
            </w:r>
          </w:p>
          <w:p w:rsidR="00043B1D" w:rsidRDefault="00043B1D" w:rsidP="00A10E45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sz w:val="40"/>
                <w:szCs w:val="40"/>
              </w:rPr>
            </w:pPr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>Do you have good woodworking skills and a knowledge of hand tools? Can you pass your knowledge on to others?</w:t>
            </w:r>
            <w:r>
              <w:rPr>
                <w:rFonts w:ascii="Arial" w:hAnsi="Arial" w:cs="Arial"/>
                <w:sz w:val="40"/>
                <w:szCs w:val="40"/>
              </w:rPr>
              <w:t xml:space="preserve"> </w:t>
            </w:r>
          </w:p>
          <w:p w:rsidR="008C6132" w:rsidRPr="00043B1D" w:rsidRDefault="00043B1D" w:rsidP="00A10E45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t xml:space="preserve">We are looking for a volunteer </w:t>
            </w:r>
            <w:r w:rsidR="008C6132" w:rsidRPr="008C6132">
              <w:rPr>
                <w:rFonts w:ascii="Arial" w:hAnsi="Arial" w:cs="Arial"/>
                <w:b w:val="0"/>
                <w:sz w:val="24"/>
                <w:szCs w:val="24"/>
              </w:rPr>
              <w:t>to support men to participate in activities at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 xml:space="preserve"> our</w:t>
            </w:r>
            <w:r w:rsidR="008C6132" w:rsidRPr="008C6132">
              <w:rPr>
                <w:rFonts w:ascii="Arial" w:hAnsi="Arial" w:cs="Arial"/>
                <w:b w:val="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>`</w:t>
            </w:r>
            <w:r w:rsidR="008C6132" w:rsidRPr="008C6132">
              <w:rPr>
                <w:rFonts w:ascii="Arial" w:hAnsi="Arial" w:cs="Arial"/>
                <w:b w:val="0"/>
                <w:sz w:val="24"/>
                <w:szCs w:val="24"/>
              </w:rPr>
              <w:t>Tools Company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>’ project</w:t>
            </w:r>
            <w:r w:rsidR="008C6132" w:rsidRPr="008C6132">
              <w:rPr>
                <w:rFonts w:ascii="Arial" w:hAnsi="Arial" w:cs="Arial"/>
                <w:b w:val="0"/>
                <w:sz w:val="24"/>
                <w:szCs w:val="24"/>
              </w:rPr>
              <w:t>. Activities include refurbishing tools and building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 xml:space="preserve"> basic garden</w:t>
            </w:r>
            <w:r w:rsidR="008C6132" w:rsidRPr="008C6132">
              <w:rPr>
                <w:rFonts w:ascii="Arial" w:hAnsi="Arial" w:cs="Arial"/>
                <w:b w:val="0"/>
                <w:sz w:val="24"/>
                <w:szCs w:val="24"/>
              </w:rPr>
              <w:t xml:space="preserve"> items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 xml:space="preserve"> like bird boxes</w:t>
            </w:r>
            <w:r w:rsidR="00BA768A">
              <w:rPr>
                <w:rFonts w:ascii="Arial" w:hAnsi="Arial" w:cs="Arial"/>
                <w:b w:val="0"/>
                <w:sz w:val="24"/>
                <w:szCs w:val="24"/>
              </w:rPr>
              <w:t xml:space="preserve">. `Tools Company’ is part of our </w:t>
            </w:r>
            <w:r w:rsidR="00BA768A" w:rsidRPr="00BA768A">
              <w:rPr>
                <w:rFonts w:ascii="Arial" w:hAnsi="Arial" w:cs="Arial"/>
                <w:b w:val="0"/>
                <w:i/>
                <w:sz w:val="24"/>
                <w:szCs w:val="24"/>
              </w:rPr>
              <w:t>Men in Sheds</w:t>
            </w:r>
            <w:r w:rsidR="00BA768A">
              <w:rPr>
                <w:rFonts w:ascii="Arial" w:hAnsi="Arial" w:cs="Arial"/>
                <w:b w:val="0"/>
                <w:sz w:val="24"/>
                <w:szCs w:val="24"/>
              </w:rPr>
              <w:t xml:space="preserve"> Project</w:t>
            </w:r>
          </w:p>
        </w:tc>
      </w:tr>
      <w:tr w:rsidR="000B1217" w:rsidRPr="00F45578" w:rsidTr="00A10E45">
        <w:tc>
          <w:tcPr>
            <w:tcW w:w="2880" w:type="dxa"/>
          </w:tcPr>
          <w:p w:rsidR="000B1217" w:rsidRPr="00F45578" w:rsidRDefault="000B1217" w:rsidP="008D6CE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45578">
              <w:rPr>
                <w:rFonts w:ascii="Arial" w:hAnsi="Arial" w:cs="Arial"/>
                <w:b/>
                <w:sz w:val="28"/>
                <w:szCs w:val="28"/>
              </w:rPr>
              <w:t>Service:</w:t>
            </w:r>
          </w:p>
        </w:tc>
        <w:tc>
          <w:tcPr>
            <w:tcW w:w="8303" w:type="dxa"/>
          </w:tcPr>
          <w:p w:rsidR="00A10E45" w:rsidRPr="00043B1D" w:rsidRDefault="008C6132" w:rsidP="00043B1D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>Men in Sheds &amp; Tools Company</w:t>
            </w:r>
          </w:p>
        </w:tc>
      </w:tr>
      <w:tr w:rsidR="001952F4" w:rsidRPr="00F45578" w:rsidTr="00A10E45">
        <w:tc>
          <w:tcPr>
            <w:tcW w:w="2880" w:type="dxa"/>
          </w:tcPr>
          <w:p w:rsidR="001952F4" w:rsidRPr="00F45578" w:rsidRDefault="000B1217" w:rsidP="00E96B9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45578">
              <w:rPr>
                <w:rFonts w:ascii="Arial" w:hAnsi="Arial" w:cs="Arial"/>
                <w:b/>
                <w:sz w:val="28"/>
                <w:szCs w:val="28"/>
              </w:rPr>
              <w:t xml:space="preserve">Name </w:t>
            </w:r>
            <w:r w:rsidR="00E96B90" w:rsidRPr="00F45578">
              <w:rPr>
                <w:rFonts w:ascii="Arial" w:hAnsi="Arial" w:cs="Arial"/>
                <w:b/>
                <w:sz w:val="28"/>
                <w:szCs w:val="28"/>
              </w:rPr>
              <w:t>&amp;</w:t>
            </w:r>
            <w:r w:rsidRPr="00F45578">
              <w:rPr>
                <w:rFonts w:ascii="Arial" w:hAnsi="Arial" w:cs="Arial"/>
                <w:b/>
                <w:sz w:val="28"/>
                <w:szCs w:val="28"/>
              </w:rPr>
              <w:t xml:space="preserve"> purpose of service</w:t>
            </w:r>
            <w:r w:rsidR="00E96B90" w:rsidRPr="00F45578">
              <w:rPr>
                <w:rFonts w:ascii="Arial" w:hAnsi="Arial" w:cs="Arial"/>
                <w:b/>
                <w:sz w:val="28"/>
                <w:szCs w:val="28"/>
              </w:rPr>
              <w:t>:</w:t>
            </w:r>
          </w:p>
        </w:tc>
        <w:tc>
          <w:tcPr>
            <w:tcW w:w="8303" w:type="dxa"/>
          </w:tcPr>
          <w:p w:rsidR="00A10E45" w:rsidRPr="00043B1D" w:rsidRDefault="008C6132" w:rsidP="00043B1D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 xml:space="preserve">Tools Company is a service for men over the age of 50, some of whom experience physical </w:t>
            </w:r>
            <w:r w:rsidR="007A331E">
              <w:rPr>
                <w:rFonts w:ascii="Arial" w:hAnsi="Arial" w:cs="Arial"/>
                <w:b w:val="0"/>
                <w:sz w:val="24"/>
                <w:szCs w:val="24"/>
              </w:rPr>
              <w:t xml:space="preserve">challenges, loss of confidence </w:t>
            </w:r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 xml:space="preserve">and other difficulties </w:t>
            </w:r>
            <w:r w:rsidR="007A331E" w:rsidRPr="007A331E">
              <w:rPr>
                <w:rFonts w:ascii="Arial" w:hAnsi="Arial" w:cs="Arial"/>
                <w:b w:val="0"/>
                <w:sz w:val="24"/>
                <w:szCs w:val="24"/>
              </w:rPr>
              <w:t>Tools Company offers men who would otherwise have some difficulties using the Shed the opportunity to get involved and make a difference.</w:t>
            </w:r>
          </w:p>
        </w:tc>
      </w:tr>
      <w:tr w:rsidR="00E96B90" w:rsidRPr="00F45578" w:rsidTr="00A10E45">
        <w:tc>
          <w:tcPr>
            <w:tcW w:w="2880" w:type="dxa"/>
          </w:tcPr>
          <w:p w:rsidR="00E96B90" w:rsidRPr="00F45578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45578">
              <w:rPr>
                <w:rFonts w:ascii="Arial" w:hAnsi="Arial" w:cs="Arial"/>
                <w:b/>
                <w:sz w:val="28"/>
                <w:szCs w:val="28"/>
              </w:rPr>
              <w:t>Location:</w:t>
            </w:r>
          </w:p>
        </w:tc>
        <w:tc>
          <w:tcPr>
            <w:tcW w:w="8303" w:type="dxa"/>
          </w:tcPr>
          <w:p w:rsidR="00BA768A" w:rsidRPr="00043B1D" w:rsidRDefault="008C6132" w:rsidP="00043B1D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 xml:space="preserve">Men in Sheds, </w:t>
            </w:r>
            <w:proofErr w:type="spellStart"/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>Wardrew</w:t>
            </w:r>
            <w:proofErr w:type="spellEnd"/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 xml:space="preserve"> Road, Exeter</w:t>
            </w:r>
          </w:p>
        </w:tc>
      </w:tr>
      <w:tr w:rsidR="00E96B90" w:rsidRPr="00F45578" w:rsidTr="00A10E45">
        <w:tc>
          <w:tcPr>
            <w:tcW w:w="2880" w:type="dxa"/>
          </w:tcPr>
          <w:p w:rsidR="00E96B90" w:rsidRPr="00F45578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45578">
              <w:rPr>
                <w:rFonts w:ascii="Arial" w:hAnsi="Arial" w:cs="Arial"/>
                <w:b/>
                <w:sz w:val="28"/>
                <w:szCs w:val="28"/>
              </w:rPr>
              <w:t>Role supervisor:</w:t>
            </w:r>
          </w:p>
        </w:tc>
        <w:tc>
          <w:tcPr>
            <w:tcW w:w="8303" w:type="dxa"/>
          </w:tcPr>
          <w:p w:rsidR="00BA768A" w:rsidRPr="00043B1D" w:rsidRDefault="001A2134" w:rsidP="00043B1D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>Adrian Bull, Tools Company Co-</w:t>
            </w:r>
            <w:proofErr w:type="spellStart"/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>ordinator</w:t>
            </w:r>
            <w:proofErr w:type="spellEnd"/>
          </w:p>
        </w:tc>
      </w:tr>
      <w:tr w:rsidR="00043B1D" w:rsidRPr="00F45578" w:rsidTr="00A10E45">
        <w:tc>
          <w:tcPr>
            <w:tcW w:w="2880" w:type="dxa"/>
          </w:tcPr>
          <w:p w:rsidR="00043B1D" w:rsidRDefault="00043B1D" w:rsidP="00043B1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ay &amp; time:</w:t>
            </w:r>
          </w:p>
        </w:tc>
        <w:tc>
          <w:tcPr>
            <w:tcW w:w="8303" w:type="dxa"/>
          </w:tcPr>
          <w:p w:rsidR="00043B1D" w:rsidRPr="00043B1D" w:rsidRDefault="00043B1D" w:rsidP="00043B1D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 xml:space="preserve">Tools Company runs between 10.00 a.m. and 4.00 </w:t>
            </w:r>
            <w:proofErr w:type="spellStart"/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>p.m</w:t>
            </w:r>
            <w:proofErr w:type="spellEnd"/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 xml:space="preserve"> on Monday &amp; Tuesday.  Volunteers can help for 2 hours, or more, at times to be agreed </w:t>
            </w:r>
          </w:p>
        </w:tc>
      </w:tr>
      <w:tr w:rsidR="00043B1D" w:rsidRPr="00F45578" w:rsidTr="00A10E45">
        <w:tc>
          <w:tcPr>
            <w:tcW w:w="2880" w:type="dxa"/>
          </w:tcPr>
          <w:p w:rsidR="00043B1D" w:rsidRDefault="00043B1D" w:rsidP="00043B1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Main tasks:</w:t>
            </w:r>
          </w:p>
        </w:tc>
        <w:tc>
          <w:tcPr>
            <w:tcW w:w="8303" w:type="dxa"/>
          </w:tcPr>
          <w:p w:rsidR="00043B1D" w:rsidRPr="00043B1D" w:rsidRDefault="00043B1D" w:rsidP="007A331E">
            <w:pPr>
              <w:pStyle w:val="Heading3"/>
              <w:numPr>
                <w:ilvl w:val="0"/>
                <w:numId w:val="16"/>
              </w:numPr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 xml:space="preserve">Buddy up and support Tools Company members </w:t>
            </w:r>
            <w:r w:rsidR="007A331E">
              <w:rPr>
                <w:rFonts w:ascii="Arial" w:hAnsi="Arial" w:cs="Arial"/>
                <w:b w:val="0"/>
                <w:sz w:val="24"/>
                <w:szCs w:val="24"/>
              </w:rPr>
              <w:t>to refurbish tools and make small woodwork items</w:t>
            </w:r>
          </w:p>
          <w:p w:rsidR="00043B1D" w:rsidRPr="00043B1D" w:rsidRDefault="00043B1D" w:rsidP="007A331E">
            <w:pPr>
              <w:pStyle w:val="Heading3"/>
              <w:numPr>
                <w:ilvl w:val="0"/>
                <w:numId w:val="16"/>
              </w:numPr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 xml:space="preserve">Support staff to meet the needs of the men </w:t>
            </w:r>
            <w:r w:rsidR="007A331E">
              <w:rPr>
                <w:rFonts w:ascii="Arial" w:hAnsi="Arial" w:cs="Arial"/>
                <w:b w:val="0"/>
                <w:sz w:val="24"/>
                <w:szCs w:val="24"/>
              </w:rPr>
              <w:t>at `Tools Company’</w:t>
            </w:r>
          </w:p>
          <w:p w:rsidR="00043B1D" w:rsidRPr="00043B1D" w:rsidRDefault="00043B1D" w:rsidP="007A331E">
            <w:pPr>
              <w:pStyle w:val="Heading3"/>
              <w:numPr>
                <w:ilvl w:val="0"/>
                <w:numId w:val="16"/>
              </w:numPr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>Help keep the workspace clean and safe</w:t>
            </w:r>
          </w:p>
          <w:p w:rsidR="00043B1D" w:rsidRPr="007A331E" w:rsidRDefault="00043B1D" w:rsidP="00043B1D">
            <w:pPr>
              <w:pStyle w:val="Heading3"/>
              <w:numPr>
                <w:ilvl w:val="0"/>
                <w:numId w:val="16"/>
              </w:numPr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 w:rsidRPr="00043B1D">
              <w:rPr>
                <w:rFonts w:ascii="Arial" w:hAnsi="Arial" w:cs="Arial"/>
                <w:b w:val="0"/>
                <w:sz w:val="24"/>
                <w:szCs w:val="24"/>
              </w:rPr>
              <w:t>Enga</w:t>
            </w:r>
            <w:r w:rsidR="007A331E">
              <w:rPr>
                <w:rFonts w:ascii="Arial" w:hAnsi="Arial" w:cs="Arial"/>
                <w:b w:val="0"/>
                <w:sz w:val="24"/>
                <w:szCs w:val="24"/>
              </w:rPr>
              <w:t>ge in conversation with clients</w:t>
            </w:r>
          </w:p>
        </w:tc>
      </w:tr>
      <w:tr w:rsidR="00043B1D" w:rsidRPr="00F45578" w:rsidTr="00A10E45">
        <w:tc>
          <w:tcPr>
            <w:tcW w:w="2880" w:type="dxa"/>
          </w:tcPr>
          <w:p w:rsidR="00043B1D" w:rsidRDefault="00043B1D" w:rsidP="00043B1D">
            <w:pPr>
              <w:rPr>
                <w:rFonts w:ascii="Arial" w:hAnsi="Arial" w:cs="Arial"/>
                <w:sz w:val="28"/>
                <w:szCs w:val="28"/>
                <w:lang w:val="cy-GB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need from you:</w:t>
            </w:r>
          </w:p>
        </w:tc>
        <w:tc>
          <w:tcPr>
            <w:tcW w:w="8303" w:type="dxa"/>
          </w:tcPr>
          <w:p w:rsidR="00043B1D" w:rsidRPr="007A331E" w:rsidRDefault="007A331E" w:rsidP="00043B1D">
            <w:pPr>
              <w:pStyle w:val="ListParagraph"/>
              <w:numPr>
                <w:ilvl w:val="0"/>
                <w:numId w:val="11"/>
              </w:numPr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Cs/>
                <w:sz w:val="24"/>
                <w:szCs w:val="24"/>
              </w:rPr>
              <w:t>Friendly personality and ability to get on with a variety of people</w:t>
            </w:r>
          </w:p>
          <w:p w:rsidR="00043B1D" w:rsidRPr="007A331E" w:rsidRDefault="00043B1D" w:rsidP="00043B1D">
            <w:pPr>
              <w:pStyle w:val="ListParagraph"/>
              <w:numPr>
                <w:ilvl w:val="0"/>
                <w:numId w:val="11"/>
              </w:numPr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A331E">
              <w:rPr>
                <w:rFonts w:ascii="Arial" w:eastAsia="Times New Roman" w:hAnsi="Arial" w:cs="Arial"/>
                <w:bCs/>
                <w:sz w:val="24"/>
                <w:szCs w:val="24"/>
              </w:rPr>
              <w:t>Practical skills</w:t>
            </w:r>
          </w:p>
          <w:p w:rsidR="00043B1D" w:rsidRPr="007A331E" w:rsidRDefault="00043B1D" w:rsidP="007A331E">
            <w:pPr>
              <w:pStyle w:val="ListParagraph"/>
              <w:numPr>
                <w:ilvl w:val="0"/>
                <w:numId w:val="11"/>
              </w:numPr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A331E">
              <w:rPr>
                <w:rFonts w:ascii="Arial" w:eastAsia="Times New Roman" w:hAnsi="Arial" w:cs="Arial"/>
                <w:bCs/>
                <w:sz w:val="24"/>
                <w:szCs w:val="24"/>
              </w:rPr>
              <w:t>Patience</w:t>
            </w:r>
            <w:r w:rsidR="007A331E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and r</w:t>
            </w:r>
            <w:r w:rsidRPr="007A331E">
              <w:rPr>
                <w:rFonts w:ascii="Arial" w:eastAsia="Times New Roman" w:hAnsi="Arial" w:cs="Arial"/>
                <w:bCs/>
                <w:sz w:val="24"/>
                <w:szCs w:val="24"/>
              </w:rPr>
              <w:t>espect for others</w:t>
            </w:r>
          </w:p>
          <w:p w:rsidR="00043B1D" w:rsidRPr="007A331E" w:rsidRDefault="00043B1D" w:rsidP="00043B1D">
            <w:pPr>
              <w:pStyle w:val="ListParagraph"/>
              <w:numPr>
                <w:ilvl w:val="0"/>
                <w:numId w:val="11"/>
              </w:numPr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A331E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Knowledge of woodworking and tools </w:t>
            </w:r>
          </w:p>
          <w:p w:rsidR="00043B1D" w:rsidRPr="007A331E" w:rsidRDefault="00043B1D" w:rsidP="00043B1D">
            <w:pPr>
              <w:pStyle w:val="ListParagraph"/>
              <w:numPr>
                <w:ilvl w:val="0"/>
                <w:numId w:val="11"/>
              </w:numPr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A331E">
              <w:rPr>
                <w:rFonts w:ascii="Arial" w:eastAsia="Times New Roman" w:hAnsi="Arial" w:cs="Arial"/>
                <w:bCs/>
                <w:sz w:val="24"/>
                <w:szCs w:val="24"/>
              </w:rPr>
              <w:t>Health &amp; Safety awareness is desirable</w:t>
            </w:r>
          </w:p>
          <w:p w:rsidR="00043B1D" w:rsidRPr="007A331E" w:rsidRDefault="00043B1D" w:rsidP="00043B1D">
            <w:pPr>
              <w:pStyle w:val="ListParagraph"/>
              <w:numPr>
                <w:ilvl w:val="0"/>
                <w:numId w:val="11"/>
              </w:numPr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A331E">
              <w:rPr>
                <w:rFonts w:ascii="Arial" w:eastAsia="Times New Roman" w:hAnsi="Arial" w:cs="Arial"/>
                <w:bCs/>
                <w:sz w:val="24"/>
                <w:szCs w:val="24"/>
              </w:rPr>
              <w:t>Willingness to complete role relevant training</w:t>
            </w:r>
          </w:p>
          <w:p w:rsidR="00043B1D" w:rsidRPr="007A331E" w:rsidRDefault="00043B1D" w:rsidP="00043B1D">
            <w:pPr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A331E">
              <w:rPr>
                <w:rFonts w:ascii="Arial" w:eastAsia="Times New Roman" w:hAnsi="Arial" w:cs="Arial"/>
                <w:bCs/>
                <w:sz w:val="24"/>
                <w:szCs w:val="24"/>
              </w:rPr>
              <w:t>This role is ideally suited to anyone with a background or interest in Construction, Engineering, Manual work and Creative industries.</w:t>
            </w:r>
          </w:p>
          <w:p w:rsidR="00043B1D" w:rsidRPr="00A10E45" w:rsidRDefault="00043B1D" w:rsidP="00043B1D">
            <w:pPr>
              <w:rPr>
                <w:rFonts w:ascii="Arial" w:hAnsi="Arial" w:cs="Arial"/>
                <w:sz w:val="23"/>
                <w:szCs w:val="23"/>
              </w:rPr>
            </w:pPr>
            <w:r w:rsidRPr="007A331E">
              <w:rPr>
                <w:rFonts w:ascii="Arial" w:eastAsia="Times New Roman" w:hAnsi="Arial" w:cs="Arial"/>
                <w:bCs/>
                <w:sz w:val="24"/>
                <w:szCs w:val="24"/>
              </w:rPr>
              <w:t>This role is only open to male applicants as it is a specific men’s project</w:t>
            </w:r>
          </w:p>
        </w:tc>
      </w:tr>
      <w:tr w:rsidR="00043B1D" w:rsidRPr="00F45578" w:rsidTr="00A10E45">
        <w:tc>
          <w:tcPr>
            <w:tcW w:w="2880" w:type="dxa"/>
          </w:tcPr>
          <w:p w:rsidR="00043B1D" w:rsidRDefault="00043B1D" w:rsidP="00043B1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offer you:</w:t>
            </w:r>
          </w:p>
        </w:tc>
        <w:tc>
          <w:tcPr>
            <w:tcW w:w="8303" w:type="dxa"/>
          </w:tcPr>
          <w:p w:rsidR="00043B1D" w:rsidRPr="00C74604" w:rsidRDefault="00043B1D" w:rsidP="00043B1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>A very warm welcome</w:t>
            </w:r>
          </w:p>
          <w:p w:rsidR="00043B1D" w:rsidRPr="00C74604" w:rsidRDefault="00043B1D" w:rsidP="00043B1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 xml:space="preserve">Good induction with role relevant training </w:t>
            </w:r>
          </w:p>
          <w:p w:rsidR="00043B1D" w:rsidRPr="00C74604" w:rsidRDefault="00043B1D" w:rsidP="00043B1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>Reimbursement of travel costs</w:t>
            </w:r>
          </w:p>
          <w:p w:rsidR="00043B1D" w:rsidRPr="00C74604" w:rsidRDefault="00043B1D" w:rsidP="00043B1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 xml:space="preserve">The opportunity to meet new people, make new friends and become part of a thriving local charity </w:t>
            </w:r>
          </w:p>
          <w:p w:rsidR="00043B1D" w:rsidRPr="00C74604" w:rsidRDefault="00043B1D" w:rsidP="00043B1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>Volunteer Newsletter</w:t>
            </w:r>
          </w:p>
        </w:tc>
      </w:tr>
      <w:tr w:rsidR="00043B1D" w:rsidRPr="00F45578" w:rsidTr="00A10E45">
        <w:tc>
          <w:tcPr>
            <w:tcW w:w="2880" w:type="dxa"/>
          </w:tcPr>
          <w:p w:rsidR="00043B1D" w:rsidRDefault="00043B1D" w:rsidP="00043B1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How to apply:</w:t>
            </w:r>
          </w:p>
        </w:tc>
        <w:tc>
          <w:tcPr>
            <w:tcW w:w="8303" w:type="dxa"/>
          </w:tcPr>
          <w:p w:rsidR="00043B1D" w:rsidRPr="00C74604" w:rsidRDefault="00043B1D" w:rsidP="00043B1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>Informal interview with Volunteer Co-</w:t>
            </w:r>
            <w:proofErr w:type="spellStart"/>
            <w:r w:rsidRPr="00C74604">
              <w:rPr>
                <w:rFonts w:ascii="Arial" w:hAnsi="Arial" w:cs="Arial"/>
                <w:sz w:val="24"/>
                <w:szCs w:val="24"/>
              </w:rPr>
              <w:t>ordinator</w:t>
            </w:r>
            <w:proofErr w:type="spellEnd"/>
          </w:p>
          <w:p w:rsidR="00043B1D" w:rsidRPr="00C74604" w:rsidRDefault="00043B1D" w:rsidP="00043B1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>Complete a volunteering application form</w:t>
            </w:r>
          </w:p>
          <w:p w:rsidR="00043B1D" w:rsidRPr="00C74604" w:rsidRDefault="00043B1D" w:rsidP="00043B1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 xml:space="preserve">Provide 2 satisfactory references </w:t>
            </w:r>
          </w:p>
          <w:p w:rsidR="00043B1D" w:rsidRDefault="00043B1D" w:rsidP="00043B1D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 xml:space="preserve">Attend </w:t>
            </w:r>
            <w:r w:rsidRPr="00C74604">
              <w:rPr>
                <w:rFonts w:ascii="Arial" w:hAnsi="Arial" w:cs="Arial"/>
                <w:i/>
                <w:sz w:val="24"/>
                <w:szCs w:val="24"/>
              </w:rPr>
              <w:t>Introduction to Age UK Exeter</w:t>
            </w:r>
            <w:r w:rsidRPr="00C74604">
              <w:rPr>
                <w:rFonts w:ascii="Arial" w:hAnsi="Arial" w:cs="Arial"/>
                <w:sz w:val="24"/>
                <w:szCs w:val="24"/>
              </w:rPr>
              <w:t xml:space="preserve"> Workshop </w:t>
            </w:r>
          </w:p>
          <w:p w:rsidR="00007797" w:rsidRPr="00007797" w:rsidRDefault="00007797" w:rsidP="00007797">
            <w:pPr>
              <w:pStyle w:val="ListParagraph"/>
              <w:numPr>
                <w:ilvl w:val="0"/>
                <w:numId w:val="14"/>
              </w:numPr>
            </w:pPr>
            <w:r w:rsidRPr="00007797">
              <w:rPr>
                <w:rFonts w:ascii="Arial" w:hAnsi="Arial" w:cs="Arial"/>
                <w:sz w:val="24"/>
                <w:szCs w:val="24"/>
              </w:rPr>
              <w:t>Attend Manual Handling, Safeguarding and Dementia Awareness Training within first 3 months</w:t>
            </w:r>
          </w:p>
        </w:tc>
      </w:tr>
      <w:tr w:rsidR="00043B1D" w:rsidRPr="00F45578" w:rsidTr="00A10E45">
        <w:tc>
          <w:tcPr>
            <w:tcW w:w="2880" w:type="dxa"/>
          </w:tcPr>
          <w:p w:rsidR="00043B1D" w:rsidRDefault="00043B1D" w:rsidP="00043B1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For more information:</w:t>
            </w:r>
          </w:p>
          <w:p w:rsidR="00043B1D" w:rsidRDefault="00043B1D" w:rsidP="00043B1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303" w:type="dxa"/>
          </w:tcPr>
          <w:p w:rsidR="00043B1D" w:rsidRPr="00A10E45" w:rsidRDefault="00043B1D" w:rsidP="00043B1D">
            <w:pPr>
              <w:rPr>
                <w:rFonts w:ascii="Arial" w:hAnsi="Arial" w:cs="Arial"/>
                <w:sz w:val="23"/>
                <w:szCs w:val="23"/>
              </w:rPr>
            </w:pPr>
            <w:r w:rsidRPr="00A10E45">
              <w:rPr>
                <w:rFonts w:ascii="Arial" w:hAnsi="Arial" w:cs="Arial"/>
                <w:sz w:val="23"/>
                <w:szCs w:val="23"/>
              </w:rPr>
              <w:t>Cassie Leicester, Volunteer Coordinator</w:t>
            </w:r>
          </w:p>
          <w:p w:rsidR="00043B1D" w:rsidRPr="00A10E45" w:rsidRDefault="00043B1D" w:rsidP="00043B1D">
            <w:pPr>
              <w:rPr>
                <w:rFonts w:ascii="Arial" w:hAnsi="Arial" w:cs="Arial"/>
                <w:sz w:val="23"/>
                <w:szCs w:val="23"/>
              </w:rPr>
            </w:pPr>
            <w:r w:rsidRPr="00A10E45">
              <w:rPr>
                <w:rFonts w:ascii="Arial" w:hAnsi="Arial" w:cs="Arial"/>
                <w:sz w:val="23"/>
                <w:szCs w:val="23"/>
              </w:rPr>
              <w:t>Tel: 01392 202092</w:t>
            </w:r>
          </w:p>
          <w:p w:rsidR="00043B1D" w:rsidRPr="00A10E45" w:rsidRDefault="00043B1D" w:rsidP="00043B1D">
            <w:pPr>
              <w:rPr>
                <w:rFonts w:ascii="Arial" w:hAnsi="Arial" w:cs="Arial"/>
                <w:sz w:val="23"/>
                <w:szCs w:val="23"/>
              </w:rPr>
            </w:pPr>
            <w:r w:rsidRPr="00A10E45">
              <w:rPr>
                <w:rFonts w:ascii="Arial" w:hAnsi="Arial" w:cs="Arial"/>
                <w:sz w:val="23"/>
                <w:szCs w:val="23"/>
              </w:rPr>
              <w:t xml:space="preserve">Email: </w:t>
            </w:r>
            <w:hyperlink r:id="rId8" w:history="1">
              <w:r w:rsidRPr="00A10E45">
                <w:rPr>
                  <w:rStyle w:val="Hyperlink"/>
                  <w:rFonts w:ascii="Arial" w:hAnsi="Arial" w:cs="Arial"/>
                  <w:sz w:val="23"/>
                  <w:szCs w:val="23"/>
                </w:rPr>
                <w:t>c.leicester@ageukexeter.org.uk</w:t>
              </w:r>
            </w:hyperlink>
          </w:p>
          <w:p w:rsidR="00043B1D" w:rsidRPr="00A10E45" w:rsidRDefault="00043B1D" w:rsidP="00043B1D">
            <w:pPr>
              <w:rPr>
                <w:rFonts w:ascii="Arial" w:hAnsi="Arial" w:cs="Arial"/>
                <w:sz w:val="23"/>
                <w:szCs w:val="23"/>
              </w:rPr>
            </w:pPr>
            <w:r w:rsidRPr="00A10E45">
              <w:rPr>
                <w:rFonts w:ascii="Arial" w:hAnsi="Arial" w:cs="Arial"/>
                <w:sz w:val="23"/>
                <w:szCs w:val="23"/>
              </w:rPr>
              <w:t xml:space="preserve">Website: </w:t>
            </w:r>
            <w:hyperlink r:id="rId9" w:history="1">
              <w:r w:rsidRPr="00A10E45">
                <w:rPr>
                  <w:rStyle w:val="Hyperlink"/>
                  <w:rFonts w:ascii="Arial" w:hAnsi="Arial" w:cs="Arial"/>
                  <w:sz w:val="23"/>
                  <w:szCs w:val="23"/>
                </w:rPr>
                <w:t>www.ageukexeter.org.uk</w:t>
              </w:r>
            </w:hyperlink>
            <w:bookmarkStart w:id="0" w:name="_GoBack"/>
            <w:bookmarkEnd w:id="0"/>
          </w:p>
        </w:tc>
      </w:tr>
    </w:tbl>
    <w:p w:rsidR="001952F4" w:rsidRPr="00F45578" w:rsidRDefault="001952F4">
      <w:pPr>
        <w:rPr>
          <w:rFonts w:ascii="Arial" w:hAnsi="Arial" w:cs="Arial"/>
          <w:sz w:val="24"/>
          <w:szCs w:val="24"/>
        </w:rPr>
      </w:pPr>
    </w:p>
    <w:sectPr w:rsidR="001952F4" w:rsidRPr="00F45578" w:rsidSect="00B912DC">
      <w:head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2FF9" w:rsidRDefault="00732FF9" w:rsidP="005D084A">
      <w:pPr>
        <w:spacing w:after="0" w:line="240" w:lineRule="auto"/>
      </w:pPr>
      <w:r>
        <w:separator/>
      </w:r>
    </w:p>
  </w:endnote>
  <w:endnote w:type="continuationSeparator" w:id="0">
    <w:p w:rsidR="00732FF9" w:rsidRDefault="00732FF9" w:rsidP="005D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2FF9" w:rsidRDefault="00732FF9" w:rsidP="005D084A">
      <w:pPr>
        <w:spacing w:after="0" w:line="240" w:lineRule="auto"/>
      </w:pPr>
      <w:r>
        <w:separator/>
      </w:r>
    </w:p>
  </w:footnote>
  <w:footnote w:type="continuationSeparator" w:id="0">
    <w:p w:rsidR="00732FF9" w:rsidRDefault="00732FF9" w:rsidP="005D0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84A" w:rsidRDefault="005D084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0BF0F13" wp14:editId="0CB214E3">
          <wp:simplePos x="0" y="0"/>
          <wp:positionH relativeFrom="margin">
            <wp:posOffset>0</wp:posOffset>
          </wp:positionH>
          <wp:positionV relativeFrom="paragraph">
            <wp:posOffset>-209550</wp:posOffset>
          </wp:positionV>
          <wp:extent cx="1619250" cy="857885"/>
          <wp:effectExtent l="0" t="0" r="0" b="0"/>
          <wp:wrapTight wrapText="bothSides">
            <wp:wrapPolygon edited="0">
              <wp:start x="7115" y="1919"/>
              <wp:lineTo x="2287" y="6235"/>
              <wp:lineTo x="1271" y="7674"/>
              <wp:lineTo x="1525" y="11032"/>
              <wp:lineTo x="8894" y="18226"/>
              <wp:lineTo x="9148" y="19186"/>
              <wp:lineTo x="10673" y="19186"/>
              <wp:lineTo x="17280" y="18226"/>
              <wp:lineTo x="20329" y="15828"/>
              <wp:lineTo x="20584" y="6235"/>
              <wp:lineTo x="19313" y="5276"/>
              <wp:lineTo x="8386" y="1919"/>
              <wp:lineTo x="7115" y="1919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ge UK Exeter Logo RGB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857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D084A" w:rsidRDefault="005D0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20BF2"/>
    <w:multiLevelType w:val="hybridMultilevel"/>
    <w:tmpl w:val="E536DB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7903108"/>
    <w:multiLevelType w:val="hybridMultilevel"/>
    <w:tmpl w:val="602AC3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84A7CC3"/>
    <w:multiLevelType w:val="hybridMultilevel"/>
    <w:tmpl w:val="473C4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E1B6AAE"/>
    <w:multiLevelType w:val="hybridMultilevel"/>
    <w:tmpl w:val="DB74AF7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D52007"/>
    <w:multiLevelType w:val="hybridMultilevel"/>
    <w:tmpl w:val="B1D82B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34B37DC9"/>
    <w:multiLevelType w:val="hybridMultilevel"/>
    <w:tmpl w:val="C2E41F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5951E3"/>
    <w:multiLevelType w:val="hybridMultilevel"/>
    <w:tmpl w:val="748C7C3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D8C3C80"/>
    <w:multiLevelType w:val="hybridMultilevel"/>
    <w:tmpl w:val="910C0D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97B09F8"/>
    <w:multiLevelType w:val="hybridMultilevel"/>
    <w:tmpl w:val="5D16A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AB33D1C"/>
    <w:multiLevelType w:val="hybridMultilevel"/>
    <w:tmpl w:val="42E0ED4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B6F7046"/>
    <w:multiLevelType w:val="hybridMultilevel"/>
    <w:tmpl w:val="1BEEE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BC14CD2"/>
    <w:multiLevelType w:val="hybridMultilevel"/>
    <w:tmpl w:val="D5C0C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C475B92"/>
    <w:multiLevelType w:val="hybridMultilevel"/>
    <w:tmpl w:val="0F0C7D9E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084037F"/>
    <w:multiLevelType w:val="hybridMultilevel"/>
    <w:tmpl w:val="98D0E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0DD14E2"/>
    <w:multiLevelType w:val="hybridMultilevel"/>
    <w:tmpl w:val="BF98DF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CCE45C3"/>
    <w:multiLevelType w:val="hybridMultilevel"/>
    <w:tmpl w:val="042ED7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"/>
  </w:num>
  <w:num w:numId="4">
    <w:abstractNumId w:val="11"/>
  </w:num>
  <w:num w:numId="5">
    <w:abstractNumId w:val="0"/>
  </w:num>
  <w:num w:numId="6">
    <w:abstractNumId w:val="4"/>
  </w:num>
  <w:num w:numId="7">
    <w:abstractNumId w:val="14"/>
  </w:num>
  <w:num w:numId="8">
    <w:abstractNumId w:val="6"/>
  </w:num>
  <w:num w:numId="9">
    <w:abstractNumId w:val="3"/>
  </w:num>
  <w:num w:numId="10">
    <w:abstractNumId w:val="5"/>
  </w:num>
  <w:num w:numId="11">
    <w:abstractNumId w:val="15"/>
  </w:num>
  <w:num w:numId="12">
    <w:abstractNumId w:val="13"/>
  </w:num>
  <w:num w:numId="13">
    <w:abstractNumId w:val="7"/>
  </w:num>
  <w:num w:numId="14">
    <w:abstractNumId w:val="12"/>
  </w:num>
  <w:num w:numId="15">
    <w:abstractNumId w:val="9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MDMxtDA2NzQxNjJR0lEKTi0uzszPAykwqgUAHknyXSwAAAA="/>
  </w:docVars>
  <w:rsids>
    <w:rsidRoot w:val="001952F4"/>
    <w:rsid w:val="00007797"/>
    <w:rsid w:val="00043B1D"/>
    <w:rsid w:val="00051DA2"/>
    <w:rsid w:val="000B1217"/>
    <w:rsid w:val="000C5A95"/>
    <w:rsid w:val="0013198A"/>
    <w:rsid w:val="001952F4"/>
    <w:rsid w:val="001A2134"/>
    <w:rsid w:val="002E0CFD"/>
    <w:rsid w:val="003708A6"/>
    <w:rsid w:val="003F173A"/>
    <w:rsid w:val="0045149A"/>
    <w:rsid w:val="005D084A"/>
    <w:rsid w:val="00667DB6"/>
    <w:rsid w:val="00732FF9"/>
    <w:rsid w:val="00734139"/>
    <w:rsid w:val="007A331E"/>
    <w:rsid w:val="007C1EB6"/>
    <w:rsid w:val="008C12AF"/>
    <w:rsid w:val="008C6132"/>
    <w:rsid w:val="008D6CE0"/>
    <w:rsid w:val="008F3153"/>
    <w:rsid w:val="009A4A4A"/>
    <w:rsid w:val="00A10E45"/>
    <w:rsid w:val="00A70F08"/>
    <w:rsid w:val="00B76DE6"/>
    <w:rsid w:val="00B912DC"/>
    <w:rsid w:val="00BA768A"/>
    <w:rsid w:val="00BD615C"/>
    <w:rsid w:val="00C63338"/>
    <w:rsid w:val="00C71EBD"/>
    <w:rsid w:val="00C85698"/>
    <w:rsid w:val="00D203BD"/>
    <w:rsid w:val="00D25F23"/>
    <w:rsid w:val="00D47297"/>
    <w:rsid w:val="00D515C5"/>
    <w:rsid w:val="00E33489"/>
    <w:rsid w:val="00E8464F"/>
    <w:rsid w:val="00E96B90"/>
    <w:rsid w:val="00EF6D8F"/>
    <w:rsid w:val="00F21F01"/>
    <w:rsid w:val="00F249C6"/>
    <w:rsid w:val="00F45578"/>
    <w:rsid w:val="00FE0EEE"/>
    <w:rsid w:val="00FF7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455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45578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455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45578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30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leicester@ageukexeter.org.u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geukexeter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s</dc:creator>
  <cp:lastModifiedBy>Cassie Leicester</cp:lastModifiedBy>
  <cp:revision>3</cp:revision>
  <cp:lastPrinted>2017-08-16T09:46:00Z</cp:lastPrinted>
  <dcterms:created xsi:type="dcterms:W3CDTF">2017-10-30T20:12:00Z</dcterms:created>
  <dcterms:modified xsi:type="dcterms:W3CDTF">2017-11-06T15:54:00Z</dcterms:modified>
</cp:coreProperties>
</file>